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E1D20A" w14:textId="2B087396" w:rsidR="3D7F39E5" w:rsidRDefault="3D7F39E5" w:rsidP="3D7F39E5">
      <w:pPr>
        <w:spacing w:line="259" w:lineRule="auto"/>
      </w:pPr>
    </w:p>
    <w:tbl>
      <w:tblPr>
        <w:tblpPr w:leftFromText="180" w:rightFromText="180" w:vertAnchor="page" w:horzAnchor="margin" w:tblpY="2176"/>
        <w:tblW w:w="0" w:type="auto"/>
        <w:tblBorders>
          <w:top w:val="single" w:sz="4" w:space="0" w:color="D0CECE"/>
          <w:left w:val="single" w:sz="4" w:space="0" w:color="D0CECE"/>
          <w:bottom w:val="single" w:sz="4" w:space="0" w:color="D0CECE"/>
          <w:right w:val="single" w:sz="4" w:space="0" w:color="D0CECE"/>
          <w:insideH w:val="single" w:sz="4" w:space="0" w:color="D0CECE"/>
          <w:insideV w:val="single" w:sz="4" w:space="0" w:color="D0CEC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2"/>
        <w:gridCol w:w="8208"/>
      </w:tblGrid>
      <w:tr w:rsidR="009E5C80" w:rsidRPr="00ED24DE" w14:paraId="72D7A482" w14:textId="77777777" w:rsidTr="0ADD551C">
        <w:trPr>
          <w:trHeight w:hRule="exact" w:val="1530"/>
        </w:trPr>
        <w:tc>
          <w:tcPr>
            <w:tcW w:w="10910" w:type="dxa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</w:tcPr>
          <w:p w14:paraId="6C2B1641" w14:textId="77777777" w:rsidR="00E2078A" w:rsidRDefault="00A310F5" w:rsidP="00E60ECC">
            <w:pPr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</w:pPr>
            <w:r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Community Health Aide Pro</w:t>
            </w:r>
            <w:r w:rsidR="003F1069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ject (</w:t>
            </w:r>
            <w:r w:rsidR="00213E2F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CHAP</w:t>
            </w:r>
            <w:r w:rsidR="003F1069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)</w:t>
            </w:r>
            <w:r w:rsidR="00213E2F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 xml:space="preserve"> Learning Collaborative</w:t>
            </w:r>
            <w:r w:rsidR="00816BEC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:</w:t>
            </w:r>
            <w:r w:rsidR="001962F2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 xml:space="preserve"> </w:t>
            </w:r>
            <w:r w:rsidR="006644FB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 xml:space="preserve">Indian Country </w:t>
            </w:r>
            <w:r w:rsidR="001962F2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ECHO</w:t>
            </w:r>
            <w:r w:rsidR="155F7D85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 xml:space="preserve"> </w:t>
            </w:r>
            <w:r w:rsidR="00807AE7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 xml:space="preserve">Session </w:t>
            </w:r>
            <w:r w:rsidR="155F7D85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 xml:space="preserve">– </w:t>
            </w:r>
          </w:p>
          <w:p w14:paraId="40C48C50" w14:textId="31D0AC19" w:rsidR="00736740" w:rsidRPr="00E60ECC" w:rsidRDefault="039108A0" w:rsidP="039108A0">
            <w:pPr>
              <w:rPr>
                <w:rFonts w:asciiTheme="minorHAnsi" w:hAnsiTheme="minorHAnsi" w:cstheme="minorBidi"/>
                <w:b/>
                <w:bCs/>
                <w:i/>
                <w:iCs/>
                <w:sz w:val="26"/>
                <w:szCs w:val="26"/>
              </w:rPr>
            </w:pPr>
            <w:r w:rsidRPr="039108A0">
              <w:rPr>
                <w:rFonts w:asciiTheme="minorHAnsi" w:hAnsiTheme="minorHAnsi" w:cstheme="minorBidi"/>
                <w:b/>
                <w:bCs/>
                <w:i/>
                <w:iCs/>
                <w:sz w:val="26"/>
                <w:szCs w:val="26"/>
              </w:rPr>
              <w:t>Tuesday, A</w:t>
            </w:r>
            <w:r w:rsidR="00361774">
              <w:rPr>
                <w:rFonts w:asciiTheme="minorHAnsi" w:hAnsiTheme="minorHAnsi" w:cstheme="minorBidi"/>
                <w:b/>
                <w:bCs/>
                <w:i/>
                <w:iCs/>
                <w:sz w:val="26"/>
                <w:szCs w:val="26"/>
              </w:rPr>
              <w:t>ugust 8, 2025</w:t>
            </w:r>
          </w:p>
          <w:p w14:paraId="4A09BE55" w14:textId="6A4AD4A2" w:rsidR="00ED76E9" w:rsidRPr="00ED24DE" w:rsidRDefault="0ADD551C" w:rsidP="0ADD551C">
            <w:pPr>
              <w:rPr>
                <w:rFonts w:asciiTheme="minorHAnsi" w:hAnsiTheme="minorHAnsi" w:cstheme="minorBidi"/>
                <w:b/>
                <w:bCs/>
                <w:i/>
                <w:iCs/>
                <w:sz w:val="28"/>
                <w:szCs w:val="28"/>
                <w:highlight w:val="yellow"/>
              </w:rPr>
            </w:pPr>
            <w:r w:rsidRPr="0ADD551C">
              <w:rPr>
                <w:rFonts w:asciiTheme="minorHAnsi" w:hAnsiTheme="minorHAnsi" w:cstheme="minorBidi"/>
                <w:b/>
                <w:bCs/>
                <w:sz w:val="28"/>
                <w:szCs w:val="28"/>
              </w:rPr>
              <w:t>Echo Title:</w:t>
            </w:r>
            <w:r w:rsidRPr="0ADD551C">
              <w:rPr>
                <w:rFonts w:asciiTheme="minorHAnsi" w:hAnsiTheme="minorHAnsi" w:cstheme="minorBidi"/>
                <w:sz w:val="28"/>
                <w:szCs w:val="28"/>
              </w:rPr>
              <w:t xml:space="preserve"> </w:t>
            </w:r>
            <w:r w:rsidR="00186585">
              <w:rPr>
                <w:rFonts w:asciiTheme="minorHAnsi" w:hAnsiTheme="minorHAnsi" w:cstheme="minorBidi"/>
                <w:sz w:val="28"/>
                <w:szCs w:val="28"/>
              </w:rPr>
              <w:t xml:space="preserve">Sustainability </w:t>
            </w:r>
            <w:r w:rsidRPr="0ADD551C">
              <w:rPr>
                <w:rFonts w:asciiTheme="minorHAnsi" w:hAnsiTheme="minorHAnsi" w:cstheme="minorBidi"/>
                <w:sz w:val="28"/>
                <w:szCs w:val="28"/>
              </w:rPr>
              <w:t>Pathways for Community Health Aide Providers’ (CHAPs)</w:t>
            </w:r>
            <w:r w:rsidR="00A252A1">
              <w:rPr>
                <w:rFonts w:asciiTheme="minorHAnsi" w:hAnsiTheme="minorHAnsi" w:cstheme="minorBidi"/>
                <w:sz w:val="28"/>
                <w:szCs w:val="28"/>
              </w:rPr>
              <w:t>.</w:t>
            </w:r>
            <w:r w:rsidRPr="0ADD551C">
              <w:rPr>
                <w:rFonts w:asciiTheme="minorHAnsi" w:hAnsiTheme="minorHAnsi" w:cstheme="minorBidi"/>
                <w:sz w:val="28"/>
                <w:szCs w:val="28"/>
              </w:rPr>
              <w:t xml:space="preserve"> </w:t>
            </w:r>
          </w:p>
        </w:tc>
      </w:tr>
      <w:tr w:rsidR="009E5C80" w:rsidRPr="00ED24DE" w14:paraId="2EF10D50" w14:textId="77777777" w:rsidTr="00361774">
        <w:trPr>
          <w:trHeight w:hRule="exact" w:val="637"/>
        </w:trPr>
        <w:tc>
          <w:tcPr>
            <w:tcW w:w="2702" w:type="dxa"/>
            <w:shd w:val="clear" w:color="auto" w:fill="F1F1F1"/>
          </w:tcPr>
          <w:p w14:paraId="634D9B13" w14:textId="1C1CB441" w:rsidR="009E5C80" w:rsidRPr="00ED24DE" w:rsidRDefault="009E5C80" w:rsidP="00ED24DE">
            <w:pPr>
              <w:pStyle w:val="TableParagraph"/>
              <w:ind w:left="108"/>
              <w:rPr>
                <w:rFonts w:asciiTheme="minorHAnsi" w:hAnsiTheme="minorHAnsi" w:cstheme="minorHAnsi"/>
                <w:b/>
                <w:i/>
              </w:rPr>
            </w:pPr>
            <w:r w:rsidRPr="00ED24DE">
              <w:rPr>
                <w:rFonts w:asciiTheme="minorHAnsi" w:hAnsiTheme="minorHAnsi" w:cstheme="minorHAnsi"/>
                <w:b/>
                <w:i/>
              </w:rPr>
              <w:t>Didactic Speaker</w:t>
            </w:r>
            <w:r w:rsidR="00807AE7" w:rsidRPr="00ED24DE">
              <w:rPr>
                <w:rFonts w:asciiTheme="minorHAnsi" w:hAnsiTheme="minorHAnsi" w:cstheme="minorHAnsi"/>
                <w:b/>
                <w:i/>
              </w:rPr>
              <w:t>s</w:t>
            </w:r>
          </w:p>
        </w:tc>
        <w:tc>
          <w:tcPr>
            <w:tcW w:w="8207" w:type="dxa"/>
          </w:tcPr>
          <w:p w14:paraId="33431107" w14:textId="5814552C" w:rsidR="000B177B" w:rsidRPr="00ED24DE" w:rsidRDefault="00B412F6" w:rsidP="00F842D3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  <w:r w:rsidR="00595EC8">
              <w:rPr>
                <w:rFonts w:asciiTheme="minorHAnsi" w:hAnsiTheme="minorHAnsi" w:cstheme="minorHAnsi"/>
              </w:rPr>
              <w:t xml:space="preserve">The </w:t>
            </w:r>
            <w:r>
              <w:rPr>
                <w:rFonts w:asciiTheme="minorHAnsi" w:hAnsiTheme="minorHAnsi" w:cstheme="minorHAnsi"/>
              </w:rPr>
              <w:t>Tribal Community Health Provider Program (TCHPP) staff</w:t>
            </w:r>
            <w:r w:rsidR="00595EC8">
              <w:rPr>
                <w:rFonts w:asciiTheme="minorHAnsi" w:hAnsiTheme="minorHAnsi" w:cstheme="minorHAnsi"/>
              </w:rPr>
              <w:t xml:space="preserve"> and Subject Matter Experts (SMEs). </w:t>
            </w:r>
          </w:p>
        </w:tc>
      </w:tr>
      <w:tr w:rsidR="009E5C80" w:rsidRPr="00ED24DE" w14:paraId="5976C04E" w14:textId="77777777" w:rsidTr="0ADD551C">
        <w:trPr>
          <w:trHeight w:hRule="exact" w:val="977"/>
        </w:trPr>
        <w:tc>
          <w:tcPr>
            <w:tcW w:w="2702" w:type="dxa"/>
            <w:shd w:val="clear" w:color="auto" w:fill="F1F1F1"/>
          </w:tcPr>
          <w:p w14:paraId="264D6AD2" w14:textId="0C17F31A" w:rsidR="009E5C80" w:rsidRPr="00ED24DE" w:rsidRDefault="0BF6D83E" w:rsidP="00ED24DE">
            <w:pPr>
              <w:pStyle w:val="TableParagraph"/>
              <w:ind w:left="108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ED24DE">
              <w:rPr>
                <w:rFonts w:asciiTheme="minorHAnsi" w:hAnsiTheme="minorHAnsi" w:cstheme="minorHAnsi"/>
                <w:b/>
                <w:bCs/>
                <w:i/>
                <w:iCs/>
              </w:rPr>
              <w:t>Who should join?</w:t>
            </w:r>
          </w:p>
        </w:tc>
        <w:tc>
          <w:tcPr>
            <w:tcW w:w="8207" w:type="dxa"/>
          </w:tcPr>
          <w:p w14:paraId="0307B350" w14:textId="49F63F37" w:rsidR="009E5C80" w:rsidRPr="00ED24DE" w:rsidRDefault="66515D83" w:rsidP="039108A0">
            <w:pPr>
              <w:ind w:left="179"/>
              <w:rPr>
                <w:rFonts w:asciiTheme="minorHAnsi" w:hAnsiTheme="minorHAnsi" w:cstheme="minorBidi"/>
              </w:rPr>
            </w:pPr>
            <w:r w:rsidRPr="66515D83">
              <w:rPr>
                <w:rFonts w:asciiTheme="minorHAnsi" w:hAnsiTheme="minorHAnsi" w:cstheme="minorBidi"/>
              </w:rPr>
              <w:t>Tribes</w:t>
            </w:r>
            <w:r w:rsidR="00361774" w:rsidRPr="66515D83">
              <w:rPr>
                <w:rFonts w:asciiTheme="minorHAnsi" w:hAnsiTheme="minorHAnsi" w:cstheme="minorBidi"/>
              </w:rPr>
              <w:t xml:space="preserve"> interested</w:t>
            </w:r>
            <w:r w:rsidRPr="66515D83">
              <w:rPr>
                <w:rFonts w:asciiTheme="minorHAnsi" w:hAnsiTheme="minorHAnsi" w:cstheme="minorBidi"/>
              </w:rPr>
              <w:t xml:space="preserve"> in implementing CHAP services within their THO’s, CHAP students, Tribal Health Directors</w:t>
            </w:r>
            <w:r w:rsidR="00361774">
              <w:rPr>
                <w:rFonts w:asciiTheme="minorHAnsi" w:hAnsiTheme="minorHAnsi" w:cstheme="minorBidi"/>
              </w:rPr>
              <w:t xml:space="preserve"> (THDs)</w:t>
            </w:r>
            <w:r w:rsidRPr="66515D83">
              <w:rPr>
                <w:rFonts w:asciiTheme="minorHAnsi" w:hAnsiTheme="minorHAnsi" w:cstheme="minorBidi"/>
              </w:rPr>
              <w:t xml:space="preserve">, </w:t>
            </w:r>
            <w:r w:rsidR="00361774">
              <w:rPr>
                <w:rFonts w:asciiTheme="minorHAnsi" w:hAnsiTheme="minorHAnsi" w:cstheme="minorBidi"/>
              </w:rPr>
              <w:t xml:space="preserve">Clinical Supervisors, </w:t>
            </w:r>
            <w:r w:rsidRPr="66515D83">
              <w:rPr>
                <w:rFonts w:asciiTheme="minorHAnsi" w:hAnsiTheme="minorHAnsi" w:cstheme="minorBidi"/>
              </w:rPr>
              <w:t xml:space="preserve">medical coders and billers, and anyone interested in discussion of revenue generation from CHAP services. </w:t>
            </w:r>
          </w:p>
        </w:tc>
      </w:tr>
      <w:tr w:rsidR="009E5C80" w:rsidRPr="00ED24DE" w14:paraId="5A4C16F7" w14:textId="77777777" w:rsidTr="00361774">
        <w:trPr>
          <w:trHeight w:hRule="exact" w:val="1186"/>
        </w:trPr>
        <w:tc>
          <w:tcPr>
            <w:tcW w:w="2702" w:type="dxa"/>
            <w:shd w:val="clear" w:color="auto" w:fill="F1F1F1"/>
          </w:tcPr>
          <w:p w14:paraId="3BBC4BAD" w14:textId="5464EB35" w:rsidR="009E5C80" w:rsidRPr="00ED24DE" w:rsidRDefault="00213E2F" w:rsidP="00ED24DE">
            <w:pPr>
              <w:pStyle w:val="TableParagraph"/>
              <w:ind w:left="108"/>
              <w:rPr>
                <w:rFonts w:asciiTheme="minorHAnsi" w:hAnsiTheme="minorHAnsi" w:cstheme="minorHAnsi"/>
                <w:b/>
                <w:i/>
              </w:rPr>
            </w:pPr>
            <w:r w:rsidRPr="00ED24DE">
              <w:rPr>
                <w:rFonts w:asciiTheme="minorHAnsi" w:hAnsiTheme="minorHAnsi" w:cstheme="minorHAnsi"/>
                <w:b/>
                <w:i/>
              </w:rPr>
              <w:t>Col</w:t>
            </w:r>
            <w:r w:rsidR="009E5C80" w:rsidRPr="00ED24DE">
              <w:rPr>
                <w:rFonts w:asciiTheme="minorHAnsi" w:hAnsiTheme="minorHAnsi" w:cstheme="minorHAnsi"/>
                <w:b/>
                <w:i/>
              </w:rPr>
              <w:t>l</w:t>
            </w:r>
            <w:r w:rsidRPr="00ED24DE">
              <w:rPr>
                <w:rFonts w:asciiTheme="minorHAnsi" w:hAnsiTheme="minorHAnsi" w:cstheme="minorHAnsi"/>
                <w:b/>
                <w:i/>
              </w:rPr>
              <w:t>aboration</w:t>
            </w:r>
            <w:r w:rsidR="009E5C80" w:rsidRPr="00ED24DE">
              <w:rPr>
                <w:rFonts w:asciiTheme="minorHAnsi" w:hAnsiTheme="minorHAnsi" w:cstheme="minorHAnsi"/>
                <w:b/>
                <w:i/>
              </w:rPr>
              <w:t xml:space="preserve"> Objectives</w:t>
            </w:r>
          </w:p>
        </w:tc>
        <w:tc>
          <w:tcPr>
            <w:tcW w:w="8207" w:type="dxa"/>
          </w:tcPr>
          <w:p w14:paraId="32A54295" w14:textId="324B9FE7" w:rsidR="009E5C80" w:rsidRDefault="2B859650" w:rsidP="1722E969">
            <w:pPr>
              <w:ind w:left="179"/>
              <w:rPr>
                <w:rFonts w:asciiTheme="minorHAnsi" w:hAnsiTheme="minorHAnsi" w:cstheme="minorBidi"/>
              </w:rPr>
            </w:pPr>
            <w:r w:rsidRPr="2B859650">
              <w:rPr>
                <w:rFonts w:asciiTheme="minorHAnsi" w:hAnsiTheme="minorHAnsi" w:cstheme="minorBidi"/>
              </w:rPr>
              <w:t xml:space="preserve">Discuss pathways towards revenue generation for CHAP services, </w:t>
            </w:r>
            <w:r w:rsidR="008731C8">
              <w:rPr>
                <w:rFonts w:asciiTheme="minorHAnsi" w:hAnsiTheme="minorHAnsi" w:cstheme="minorBidi"/>
              </w:rPr>
              <w:t>updates on CHAP SPA’s</w:t>
            </w:r>
            <w:r w:rsidR="003A6741">
              <w:rPr>
                <w:rFonts w:asciiTheme="minorHAnsi" w:hAnsiTheme="minorHAnsi" w:cstheme="minorBidi"/>
              </w:rPr>
              <w:t xml:space="preserve"> in the Portland Area</w:t>
            </w:r>
            <w:r w:rsidRPr="2B859650">
              <w:rPr>
                <w:rFonts w:asciiTheme="minorHAnsi" w:hAnsiTheme="minorHAnsi" w:cstheme="minorBidi"/>
              </w:rPr>
              <w:t xml:space="preserve">, review billing codes for CHAP services, discuss billing for CHAP providers pre / post certification, and discuss plans for future </w:t>
            </w:r>
            <w:r w:rsidR="00264786">
              <w:rPr>
                <w:rFonts w:asciiTheme="minorHAnsi" w:hAnsiTheme="minorHAnsi" w:cstheme="minorBidi"/>
              </w:rPr>
              <w:t xml:space="preserve">TA with tribes implementing the CHAP </w:t>
            </w:r>
            <w:r w:rsidR="00C93381">
              <w:rPr>
                <w:rFonts w:asciiTheme="minorHAnsi" w:hAnsiTheme="minorHAnsi" w:cstheme="minorBidi"/>
              </w:rPr>
              <w:t xml:space="preserve">program. </w:t>
            </w:r>
          </w:p>
          <w:p w14:paraId="18F3C152" w14:textId="5904149C" w:rsidR="009703EF" w:rsidRPr="00ED24DE" w:rsidRDefault="009703EF" w:rsidP="1722E969">
            <w:pPr>
              <w:ind w:left="179"/>
              <w:rPr>
                <w:rFonts w:asciiTheme="minorHAnsi" w:hAnsiTheme="minorHAnsi" w:cstheme="minorBidi"/>
              </w:rPr>
            </w:pPr>
          </w:p>
        </w:tc>
      </w:tr>
      <w:tr w:rsidR="008E7487" w:rsidRPr="00ED24DE" w14:paraId="005BD218" w14:textId="77777777" w:rsidTr="0ADD551C">
        <w:trPr>
          <w:trHeight w:val="1714"/>
        </w:trPr>
        <w:tc>
          <w:tcPr>
            <w:tcW w:w="2702" w:type="dxa"/>
            <w:shd w:val="clear" w:color="auto" w:fill="F1F1F1"/>
          </w:tcPr>
          <w:p w14:paraId="1DE217FB" w14:textId="09E64251" w:rsidR="008E7487" w:rsidRPr="00ED24DE" w:rsidRDefault="008E7487" w:rsidP="00ED24DE">
            <w:pPr>
              <w:pStyle w:val="TableParagraph"/>
              <w:ind w:left="108"/>
              <w:rPr>
                <w:rFonts w:asciiTheme="minorHAnsi" w:hAnsiTheme="minorHAnsi" w:cstheme="minorHAnsi"/>
                <w:b/>
                <w:i/>
              </w:rPr>
            </w:pPr>
            <w:r w:rsidRPr="00ED24DE">
              <w:rPr>
                <w:rFonts w:asciiTheme="minorHAnsi" w:hAnsiTheme="minorHAnsi" w:cstheme="minorHAnsi"/>
                <w:b/>
                <w:i/>
              </w:rPr>
              <w:t xml:space="preserve">To Join </w:t>
            </w:r>
          </w:p>
        </w:tc>
        <w:tc>
          <w:tcPr>
            <w:tcW w:w="8207" w:type="dxa"/>
          </w:tcPr>
          <w:p w14:paraId="75948261" w14:textId="77777777" w:rsidR="00A01783" w:rsidRPr="00ED24DE" w:rsidRDefault="0B099179" w:rsidP="00ED24DE">
            <w:pPr>
              <w:pStyle w:val="p1"/>
              <w:ind w:left="179"/>
              <w:rPr>
                <w:rFonts w:asciiTheme="minorHAnsi" w:hAnsiTheme="minorHAnsi" w:cstheme="minorHAnsi"/>
                <w:sz w:val="22"/>
                <w:szCs w:val="22"/>
              </w:rPr>
            </w:pPr>
            <w:r w:rsidRPr="00ED24DE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Join Zoom Meeting</w:t>
            </w:r>
            <w:r w:rsidR="004379ED" w:rsidRPr="00ED24D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4028E97" w14:textId="489DD597" w:rsidR="00A01783" w:rsidRPr="00ED24DE" w:rsidRDefault="00A01783" w:rsidP="00ED24DE">
            <w:pPr>
              <w:pStyle w:val="p1"/>
              <w:ind w:left="179"/>
              <w:rPr>
                <w:rFonts w:asciiTheme="minorHAnsi" w:hAnsiTheme="minorHAnsi" w:cstheme="minorHAnsi"/>
                <w:sz w:val="22"/>
                <w:szCs w:val="22"/>
              </w:rPr>
            </w:pPr>
            <w:r w:rsidRPr="00ED24DE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To Connect:</w:t>
            </w:r>
            <w:r w:rsidRPr="00ED24D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hyperlink r:id="rId10" w:history="1">
              <w:r w:rsidRPr="00ED24DE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echo.zoom.us/j/82185037736?pwd=T092L2FWVmhoMUx2R1lGa0JxSWlSZz09</w:t>
              </w:r>
            </w:hyperlink>
            <w:r w:rsidRPr="00ED24DE">
              <w:rPr>
                <w:rFonts w:asciiTheme="minorHAnsi" w:hAnsiTheme="minorHAnsi" w:cstheme="minorHAnsi"/>
                <w:sz w:val="22"/>
                <w:szCs w:val="22"/>
              </w:rPr>
              <w:t xml:space="preserve"> Password: </w:t>
            </w:r>
            <w:r w:rsidRPr="00C6727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CHO</w:t>
            </w:r>
          </w:p>
          <w:p w14:paraId="5125205B" w14:textId="77777777" w:rsidR="00A01783" w:rsidRPr="00152B98" w:rsidRDefault="00A01783" w:rsidP="00ED24DE">
            <w:pPr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05BEB614" w14:textId="15E9FD65" w:rsidR="008E7487" w:rsidRPr="00ED24DE" w:rsidRDefault="00A01783" w:rsidP="00ED24DE">
            <w:pPr>
              <w:ind w:left="179"/>
              <w:rPr>
                <w:rFonts w:asciiTheme="minorHAnsi" w:hAnsiTheme="minorHAnsi" w:cstheme="minorHAnsi"/>
              </w:rPr>
            </w:pPr>
            <w:r w:rsidRPr="00ED24DE">
              <w:rPr>
                <w:rFonts w:asciiTheme="minorHAnsi" w:hAnsiTheme="minorHAnsi" w:cstheme="minorHAnsi"/>
                <w:b/>
                <w:bCs/>
                <w:u w:val="single"/>
              </w:rPr>
              <w:t>Additional Information:</w:t>
            </w:r>
            <w:r w:rsidRPr="00ED24DE">
              <w:rPr>
                <w:rFonts w:asciiTheme="minorHAnsi" w:hAnsiTheme="minorHAnsi" w:cstheme="minorHAnsi"/>
              </w:rPr>
              <w:t xml:space="preserve"> Visit: </w:t>
            </w:r>
            <w:hyperlink r:id="rId11" w:history="1">
              <w:r w:rsidRPr="00ED24DE">
                <w:rPr>
                  <w:rStyle w:val="Hyperlink"/>
                  <w:rFonts w:asciiTheme="minorHAnsi" w:hAnsiTheme="minorHAnsi" w:cstheme="minorHAnsi"/>
                </w:rPr>
                <w:t>https://www.indiancountryecho.org/program/chap-echo-learning-collaborative/</w:t>
              </w:r>
            </w:hyperlink>
            <w:r w:rsidRPr="00ED24DE">
              <w:rPr>
                <w:rFonts w:asciiTheme="minorHAnsi" w:hAnsiTheme="minorHAnsi" w:cstheme="minorHAnsi"/>
              </w:rPr>
              <w:t xml:space="preserve"> or contact us at </w:t>
            </w:r>
            <w:hyperlink r:id="rId12" w:history="1">
              <w:r w:rsidRPr="00ED24DE">
                <w:rPr>
                  <w:rStyle w:val="Hyperlink"/>
                  <w:rFonts w:asciiTheme="minorHAnsi" w:hAnsiTheme="minorHAnsi" w:cstheme="minorHAnsi"/>
                </w:rPr>
                <w:t>echo@npaihb.org</w:t>
              </w:r>
            </w:hyperlink>
          </w:p>
        </w:tc>
      </w:tr>
    </w:tbl>
    <w:tbl>
      <w:tblPr>
        <w:tblW w:w="10910" w:type="dxa"/>
        <w:tblInd w:w="-5" w:type="dxa"/>
        <w:tblBorders>
          <w:top w:val="single" w:sz="4" w:space="0" w:color="D0CECE"/>
          <w:left w:val="single" w:sz="4" w:space="0" w:color="D0CECE"/>
          <w:bottom w:val="single" w:sz="4" w:space="0" w:color="D0CECE"/>
          <w:right w:val="single" w:sz="4" w:space="0" w:color="D0CECE"/>
          <w:insideH w:val="single" w:sz="4" w:space="0" w:color="D0CECE"/>
          <w:insideV w:val="single" w:sz="4" w:space="0" w:color="D0CEC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6"/>
        <w:gridCol w:w="3864"/>
        <w:gridCol w:w="5870"/>
      </w:tblGrid>
      <w:tr w:rsidR="000929F1" w:rsidRPr="004379ED" w14:paraId="08928FAB" w14:textId="77777777" w:rsidTr="007530F5">
        <w:trPr>
          <w:trHeight w:hRule="exact" w:val="442"/>
        </w:trPr>
        <w:tc>
          <w:tcPr>
            <w:tcW w:w="1176" w:type="dxa"/>
            <w:shd w:val="clear" w:color="auto" w:fill="F1F1F1"/>
          </w:tcPr>
          <w:p w14:paraId="49CC7483" w14:textId="3E88177F" w:rsidR="000929F1" w:rsidRPr="00F727B8" w:rsidRDefault="5C210AC6" w:rsidP="5C210AC6">
            <w:pPr>
              <w:pStyle w:val="TableParagraph"/>
              <w:spacing w:before="73"/>
              <w:ind w:left="0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 xml:space="preserve"> Time (PT)</w:t>
            </w:r>
          </w:p>
        </w:tc>
        <w:tc>
          <w:tcPr>
            <w:tcW w:w="3864" w:type="dxa"/>
            <w:shd w:val="clear" w:color="auto" w:fill="F1F1F1"/>
          </w:tcPr>
          <w:p w14:paraId="439E9E74" w14:textId="77777777" w:rsidR="000929F1" w:rsidRPr="00F727B8" w:rsidRDefault="5C210AC6" w:rsidP="5C210AC6">
            <w:pPr>
              <w:pStyle w:val="TableParagraph"/>
              <w:spacing w:before="73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Presentation</w:t>
            </w:r>
          </w:p>
        </w:tc>
        <w:tc>
          <w:tcPr>
            <w:tcW w:w="5870" w:type="dxa"/>
            <w:shd w:val="clear" w:color="auto" w:fill="F1F1F1"/>
          </w:tcPr>
          <w:p w14:paraId="3731B251" w14:textId="77777777" w:rsidR="000929F1" w:rsidRPr="00F727B8" w:rsidRDefault="5C210AC6" w:rsidP="5C210AC6">
            <w:pPr>
              <w:pStyle w:val="TableParagraph"/>
              <w:spacing w:before="73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Speaker(s)</w:t>
            </w:r>
          </w:p>
        </w:tc>
      </w:tr>
      <w:tr w:rsidR="000929F1" w:rsidRPr="004379ED" w14:paraId="63F7F7B8" w14:textId="77777777" w:rsidTr="007530F5">
        <w:trPr>
          <w:trHeight w:hRule="exact" w:val="514"/>
        </w:trPr>
        <w:tc>
          <w:tcPr>
            <w:tcW w:w="1176" w:type="dxa"/>
            <w:shd w:val="clear" w:color="auto" w:fill="F1F1F1"/>
          </w:tcPr>
          <w:p w14:paraId="799E361C" w14:textId="5EE58318" w:rsidR="000929F1" w:rsidRPr="00F727B8" w:rsidRDefault="5C210AC6" w:rsidP="001C37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sz w:val="24"/>
                <w:szCs w:val="24"/>
              </w:rPr>
              <w:t>9:00 am</w:t>
            </w:r>
          </w:p>
        </w:tc>
        <w:tc>
          <w:tcPr>
            <w:tcW w:w="3864" w:type="dxa"/>
            <w:shd w:val="clear" w:color="auto" w:fill="auto"/>
          </w:tcPr>
          <w:p w14:paraId="458EC9B5" w14:textId="10CDCDE5" w:rsidR="000929F1" w:rsidRPr="00F727B8" w:rsidRDefault="5C210AC6" w:rsidP="001C37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sz w:val="24"/>
                <w:szCs w:val="24"/>
              </w:rPr>
              <w:t xml:space="preserve">Welcome </w:t>
            </w:r>
            <w:r w:rsidR="004379ED" w:rsidRPr="00F727B8">
              <w:rPr>
                <w:rFonts w:asciiTheme="minorHAnsi" w:hAnsiTheme="minorHAnsi" w:cstheme="minorHAnsi"/>
                <w:sz w:val="24"/>
                <w:szCs w:val="24"/>
              </w:rPr>
              <w:t>&amp; Introductions</w:t>
            </w:r>
          </w:p>
        </w:tc>
        <w:tc>
          <w:tcPr>
            <w:tcW w:w="5870" w:type="dxa"/>
            <w:shd w:val="clear" w:color="auto" w:fill="auto"/>
          </w:tcPr>
          <w:p w14:paraId="11DCF036" w14:textId="75BFE9E3" w:rsidR="000929F1" w:rsidRPr="00F727B8" w:rsidRDefault="5C210AC6" w:rsidP="001C37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sz w:val="24"/>
                <w:szCs w:val="24"/>
              </w:rPr>
              <w:t>Lisa Griggs, TCHPP Project Specialist</w:t>
            </w:r>
          </w:p>
        </w:tc>
      </w:tr>
      <w:tr w:rsidR="00361774" w:rsidRPr="004379ED" w14:paraId="31FC830B" w14:textId="77777777" w:rsidTr="00DC0115">
        <w:trPr>
          <w:trHeight w:val="458"/>
        </w:trPr>
        <w:tc>
          <w:tcPr>
            <w:tcW w:w="1176" w:type="dxa"/>
            <w:shd w:val="clear" w:color="auto" w:fill="F1F1F1"/>
          </w:tcPr>
          <w:p w14:paraId="62AD0254" w14:textId="02BDDFF4" w:rsidR="00361774" w:rsidRPr="00F727B8" w:rsidRDefault="00361774" w:rsidP="0036177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:05</w:t>
            </w:r>
          </w:p>
        </w:tc>
        <w:tc>
          <w:tcPr>
            <w:tcW w:w="3864" w:type="dxa"/>
          </w:tcPr>
          <w:p w14:paraId="0ED1BF91" w14:textId="77777777" w:rsidR="00361774" w:rsidRDefault="00361774" w:rsidP="00361774">
            <w:pPr>
              <w:pStyle w:val="TableParagraph"/>
              <w:spacing w:before="0"/>
              <w:ind w:left="0"/>
              <w:rPr>
                <w:rFonts w:asciiTheme="minorHAnsi" w:hAnsiTheme="minorHAnsi" w:cstheme="minorBidi"/>
                <w:sz w:val="24"/>
                <w:szCs w:val="24"/>
              </w:rPr>
            </w:pPr>
            <w:r>
              <w:rPr>
                <w:rFonts w:asciiTheme="minorHAnsi" w:hAnsiTheme="minorHAnsi" w:cstheme="minorBidi"/>
                <w:sz w:val="24"/>
                <w:szCs w:val="24"/>
              </w:rPr>
              <w:t>Path to coding &amp; billing, revenue generation and provider sustainability</w:t>
            </w:r>
          </w:p>
          <w:p w14:paraId="223F48B4" w14:textId="0DAA9998" w:rsidR="00361774" w:rsidRPr="00F727B8" w:rsidRDefault="00361774" w:rsidP="00361774">
            <w:pPr>
              <w:pStyle w:val="TableParagraph"/>
              <w:spacing w:before="0"/>
              <w:ind w:left="0"/>
              <w:rPr>
                <w:rFonts w:asciiTheme="minorHAnsi" w:hAnsiTheme="minorHAnsi" w:cstheme="minorBidi"/>
                <w:sz w:val="24"/>
                <w:szCs w:val="24"/>
              </w:rPr>
            </w:pPr>
          </w:p>
        </w:tc>
        <w:tc>
          <w:tcPr>
            <w:tcW w:w="5870" w:type="dxa"/>
          </w:tcPr>
          <w:p w14:paraId="70D4E25A" w14:textId="00506C64" w:rsidR="00361774" w:rsidRPr="00F727B8" w:rsidRDefault="00361774" w:rsidP="0036177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Kate Denny, Tribal Community Health Provider Program (TCHPP) Manager.</w:t>
            </w:r>
          </w:p>
        </w:tc>
      </w:tr>
      <w:tr w:rsidR="00361774" w:rsidRPr="004379ED" w14:paraId="6E0F85FA" w14:textId="77777777" w:rsidTr="007530F5">
        <w:trPr>
          <w:trHeight w:hRule="exact" w:val="982"/>
        </w:trPr>
        <w:tc>
          <w:tcPr>
            <w:tcW w:w="1176" w:type="dxa"/>
            <w:shd w:val="clear" w:color="auto" w:fill="F1F1F1"/>
          </w:tcPr>
          <w:p w14:paraId="1B510C47" w14:textId="25E0A282" w:rsidR="00361774" w:rsidRPr="00F727B8" w:rsidRDefault="00361774" w:rsidP="00361774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864" w:type="dxa"/>
          </w:tcPr>
          <w:p w14:paraId="0925618F" w14:textId="77777777" w:rsidR="00361774" w:rsidRDefault="00361774" w:rsidP="00361774">
            <w:pPr>
              <w:pStyle w:val="TableParagraph"/>
              <w:spacing w:before="0"/>
              <w:ind w:left="0"/>
              <w:rPr>
                <w:rFonts w:asciiTheme="minorHAnsi" w:hAnsiTheme="minorHAnsi" w:cstheme="minorBidi"/>
                <w:sz w:val="24"/>
                <w:szCs w:val="24"/>
              </w:rPr>
            </w:pPr>
            <w:r>
              <w:rPr>
                <w:rFonts w:asciiTheme="minorHAnsi" w:hAnsiTheme="minorHAnsi" w:cstheme="minorBidi"/>
                <w:sz w:val="24"/>
                <w:szCs w:val="24"/>
              </w:rPr>
              <w:t>Washington State Plan Amendment (SPA) Update</w:t>
            </w:r>
          </w:p>
          <w:p w14:paraId="0F50C315" w14:textId="62860091" w:rsidR="00361774" w:rsidRPr="00F727B8" w:rsidRDefault="00361774" w:rsidP="00361774">
            <w:pPr>
              <w:pStyle w:val="TableParagraph"/>
              <w:spacing w:before="0"/>
              <w:ind w:left="0"/>
              <w:rPr>
                <w:rFonts w:asciiTheme="minorHAnsi" w:hAnsiTheme="minorHAnsi" w:cstheme="minorBidi"/>
                <w:sz w:val="24"/>
                <w:szCs w:val="24"/>
              </w:rPr>
            </w:pPr>
            <w:r>
              <w:rPr>
                <w:rFonts w:asciiTheme="minorHAnsi" w:hAnsiTheme="minorHAnsi" w:cstheme="minorBidi"/>
                <w:sz w:val="24"/>
                <w:szCs w:val="24"/>
              </w:rPr>
              <w:t>Oregon State Plan Amendment</w:t>
            </w:r>
          </w:p>
        </w:tc>
        <w:tc>
          <w:tcPr>
            <w:tcW w:w="5870" w:type="dxa"/>
          </w:tcPr>
          <w:p w14:paraId="2858B474" w14:textId="1211F3FF" w:rsidR="00361774" w:rsidRPr="00F727B8" w:rsidRDefault="00361774" w:rsidP="0036177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Kate Denny, Tribal Community Health Provider Program (TCHPP) Manager.</w:t>
            </w:r>
          </w:p>
        </w:tc>
      </w:tr>
      <w:tr w:rsidR="00361774" w:rsidRPr="004379ED" w14:paraId="4C7E4B0C" w14:textId="77777777" w:rsidTr="00DC0115">
        <w:trPr>
          <w:trHeight w:val="359"/>
        </w:trPr>
        <w:tc>
          <w:tcPr>
            <w:tcW w:w="1176" w:type="dxa"/>
            <w:shd w:val="clear" w:color="auto" w:fill="F1F1F1"/>
          </w:tcPr>
          <w:p w14:paraId="60F98D45" w14:textId="1EDB0B70" w:rsidR="00361774" w:rsidRPr="00F727B8" w:rsidRDefault="00361774" w:rsidP="00361774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864" w:type="dxa"/>
          </w:tcPr>
          <w:p w14:paraId="60AD8B79" w14:textId="15BA1597" w:rsidR="00361774" w:rsidRPr="00F727B8" w:rsidRDefault="00361774" w:rsidP="00361774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5870" w:type="dxa"/>
          </w:tcPr>
          <w:p w14:paraId="7CCC8103" w14:textId="3F2EAC6B" w:rsidR="00361774" w:rsidRPr="00F727B8" w:rsidRDefault="00361774" w:rsidP="00361774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24"/>
                <w:szCs w:val="24"/>
              </w:rPr>
            </w:pPr>
          </w:p>
        </w:tc>
      </w:tr>
      <w:tr w:rsidR="00361774" w:rsidRPr="004379ED" w14:paraId="29142E7A" w14:textId="77777777" w:rsidTr="007530F5">
        <w:trPr>
          <w:trHeight w:val="724"/>
        </w:trPr>
        <w:tc>
          <w:tcPr>
            <w:tcW w:w="1176" w:type="dxa"/>
            <w:shd w:val="clear" w:color="auto" w:fill="F1F1F1"/>
          </w:tcPr>
          <w:p w14:paraId="6CC72A28" w14:textId="4BEE44F3" w:rsidR="00361774" w:rsidRPr="00F727B8" w:rsidRDefault="00361774" w:rsidP="0036177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sz w:val="24"/>
                <w:szCs w:val="24"/>
              </w:rPr>
              <w:t>9:45am</w:t>
            </w:r>
          </w:p>
        </w:tc>
        <w:tc>
          <w:tcPr>
            <w:tcW w:w="3864" w:type="dxa"/>
          </w:tcPr>
          <w:p w14:paraId="4D2CDD41" w14:textId="77777777" w:rsidR="00361774" w:rsidRPr="00F727B8" w:rsidRDefault="00361774" w:rsidP="00361774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sz w:val="24"/>
                <w:szCs w:val="24"/>
              </w:rPr>
              <w:t>Q&amp;A</w:t>
            </w:r>
          </w:p>
          <w:p w14:paraId="4D30ECF7" w14:textId="7B12FBA3" w:rsidR="00361774" w:rsidRPr="00F727B8" w:rsidRDefault="00361774" w:rsidP="00361774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sz w:val="24"/>
                <w:szCs w:val="24"/>
              </w:rPr>
              <w:t>Latest Update</w:t>
            </w:r>
          </w:p>
          <w:p w14:paraId="22F1E6C3" w14:textId="3FC5578B" w:rsidR="00361774" w:rsidRPr="00F727B8" w:rsidRDefault="00361774" w:rsidP="00361774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sz w:val="24"/>
                <w:szCs w:val="24"/>
              </w:rPr>
              <w:t>Wrap up</w:t>
            </w:r>
          </w:p>
        </w:tc>
        <w:tc>
          <w:tcPr>
            <w:tcW w:w="5870" w:type="dxa"/>
          </w:tcPr>
          <w:p w14:paraId="1E04D1D3" w14:textId="43C5F18C" w:rsidR="00361774" w:rsidRPr="00F727B8" w:rsidRDefault="00361774" w:rsidP="00361774">
            <w:pPr>
              <w:pStyle w:val="TableParagraph"/>
              <w:ind w:left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iCs/>
                <w:sz w:val="24"/>
                <w:szCs w:val="24"/>
              </w:rPr>
              <w:t>All participants</w:t>
            </w:r>
          </w:p>
        </w:tc>
      </w:tr>
    </w:tbl>
    <w:p w14:paraId="5DCD2D4A" w14:textId="77777777" w:rsidR="00F94C23" w:rsidRDefault="00F94C23">
      <w:pPr>
        <w:rPr>
          <w:sz w:val="2"/>
          <w:szCs w:val="2"/>
        </w:rPr>
      </w:pPr>
    </w:p>
    <w:p w14:paraId="234F62AD" w14:textId="77777777" w:rsidR="00F94C23" w:rsidRDefault="00F94C23">
      <w:pPr>
        <w:rPr>
          <w:sz w:val="2"/>
          <w:szCs w:val="2"/>
        </w:rPr>
      </w:pPr>
    </w:p>
    <w:p w14:paraId="378944D0" w14:textId="77777777" w:rsidR="00F94C23" w:rsidRDefault="00F94C23">
      <w:pPr>
        <w:rPr>
          <w:sz w:val="2"/>
          <w:szCs w:val="2"/>
        </w:rPr>
      </w:pPr>
    </w:p>
    <w:p w14:paraId="6591139B" w14:textId="12013ABC" w:rsidR="00F94C23" w:rsidRDefault="00F94C23" w:rsidP="35B8D828">
      <w:pPr>
        <w:rPr>
          <w:sz w:val="2"/>
          <w:szCs w:val="2"/>
        </w:rPr>
      </w:pPr>
    </w:p>
    <w:sectPr w:rsidR="00F94C23" w:rsidSect="005223E5">
      <w:headerReference w:type="default" r:id="rId13"/>
      <w:footerReference w:type="default" r:id="rId14"/>
      <w:pgSz w:w="12240" w:h="15840"/>
      <w:pgMar w:top="2160" w:right="605" w:bottom="1843" w:left="605" w:header="720" w:footer="165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2E38AC" w14:textId="77777777" w:rsidR="00D954E5" w:rsidRDefault="00D954E5">
      <w:r>
        <w:separator/>
      </w:r>
    </w:p>
  </w:endnote>
  <w:endnote w:type="continuationSeparator" w:id="0">
    <w:p w14:paraId="46FBE8E2" w14:textId="77777777" w:rsidR="00D954E5" w:rsidRDefault="00D954E5">
      <w:r>
        <w:continuationSeparator/>
      </w:r>
    </w:p>
  </w:endnote>
  <w:endnote w:type="continuationNotice" w:id="1">
    <w:p w14:paraId="37E8F7C9" w14:textId="77777777" w:rsidR="00D954E5" w:rsidRDefault="00D954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97F1EE" w14:textId="1E571AAD" w:rsidR="000213D9" w:rsidRDefault="00C8796C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34B9BE58" wp14:editId="2132363A">
              <wp:simplePos x="0" y="0"/>
              <wp:positionH relativeFrom="page">
                <wp:posOffset>5626100</wp:posOffset>
              </wp:positionH>
              <wp:positionV relativeFrom="page">
                <wp:posOffset>9486900</wp:posOffset>
              </wp:positionV>
              <wp:extent cx="1108075" cy="9906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8075" cy="990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877035" w14:textId="4B19E7B2" w:rsidR="000213D9" w:rsidRDefault="00B27C75">
                          <w:pPr>
                            <w:pStyle w:val="BodyText"/>
                            <w:spacing w:line="184" w:lineRule="exact"/>
                            <w:ind w:left="20"/>
                          </w:pPr>
                          <w:r>
                            <w:rPr>
                              <w:color w:val="585858"/>
                            </w:rPr>
                            <w:t>Revision Date</w:t>
                          </w:r>
                          <w:r w:rsidR="00DF32CA">
                            <w:rPr>
                              <w:color w:val="585858"/>
                            </w:rPr>
                            <w:t xml:space="preserve"> </w:t>
                          </w:r>
                          <w:r w:rsidR="00C8796C">
                            <w:rPr>
                              <w:color w:val="585858"/>
                            </w:rPr>
                            <w:t>12-9-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34B9BE58">
              <v:stroke joinstyle="miter"/>
              <v:path gradientshapeok="t" o:connecttype="rect"/>
            </v:shapetype>
            <v:shape id="Text Box 5" style="position:absolute;margin-left:443pt;margin-top:747pt;width:87.25pt;height:7.8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">
              <v:textbox inset="0,0,0,0">
                <w:txbxContent>
                  <w:p w:rsidR="000213D9" w:rsidRDefault="00B27C75" w14:paraId="75877035" w14:textId="4B19E7B2">
                    <w:pPr>
                      <w:pStyle w:val="BodyText"/>
                      <w:spacing w:line="184" w:lineRule="exact"/>
                      <w:ind w:left="20"/>
                    </w:pPr>
                    <w:r>
                      <w:rPr>
                        <w:color w:val="585858"/>
                      </w:rPr>
                      <w:t>Revision Date</w:t>
                    </w:r>
                    <w:r w:rsidR="00DF32CA">
                      <w:rPr>
                        <w:color w:val="585858"/>
                      </w:rPr>
                      <w:t xml:space="preserve"> </w:t>
                    </w:r>
                    <w:r w:rsidR="00C8796C">
                      <w:rPr>
                        <w:color w:val="585858"/>
                      </w:rPr>
                      <w:t>12-9-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277691FD" wp14:editId="2BC03046">
              <wp:simplePos x="0" y="0"/>
              <wp:positionH relativeFrom="page">
                <wp:posOffset>942975</wp:posOffset>
              </wp:positionH>
              <wp:positionV relativeFrom="page">
                <wp:posOffset>8865235</wp:posOffset>
              </wp:positionV>
              <wp:extent cx="5889625" cy="49974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89625" cy="4997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227445" w14:textId="77777777" w:rsidR="000213D9" w:rsidRDefault="00B27C75">
                          <w:pPr>
                            <w:pStyle w:val="BodyText"/>
                            <w:spacing w:line="183" w:lineRule="exact"/>
                            <w:ind w:right="6"/>
                            <w:jc w:val="center"/>
                          </w:pPr>
                          <w:r>
                            <w:t>THIS SESSION MAY BE AUDIO AND VIDEO RECORDED. YOUR PARTICIPATION CONFIRMS YOUR CONSENT TO THIS RECORDING</w:t>
                          </w:r>
                        </w:p>
                        <w:p w14:paraId="11D33C2F" w14:textId="77777777" w:rsidR="000213D9" w:rsidRDefault="00B27C75">
                          <w:pPr>
                            <w:pStyle w:val="BodyText"/>
                            <w:spacing w:line="194" w:lineRule="exact"/>
                            <w:ind w:right="1"/>
                            <w:jc w:val="center"/>
                          </w:pPr>
                          <w:r>
                            <w:t xml:space="preserve">PLEASE NOTE: </w:t>
                          </w:r>
                          <w:r>
                            <w:rPr>
                              <w:u w:val="single"/>
                            </w:rPr>
                            <w:t xml:space="preserve">IF PARTICIPATING VIA AUDIO, PLEASE ANNOUNCE YOUR NAME AND YOUR LOCATION.  </w:t>
                          </w:r>
                          <w:r>
                            <w:t>THANK YOU.</w:t>
                          </w:r>
                        </w:p>
                        <w:p w14:paraId="6FB884A1" w14:textId="2EBB3CB3" w:rsidR="000213D9" w:rsidRDefault="00B27C75">
                          <w:pPr>
                            <w:pStyle w:val="BodyText"/>
                            <w:spacing w:line="195" w:lineRule="exact"/>
                            <w:jc w:val="center"/>
                          </w:pPr>
                          <w:r>
                            <w:rPr>
                              <w:u w:val="single"/>
                            </w:rPr>
                            <w:t xml:space="preserve"> VIDEO TECH SUPPORT:</w:t>
                          </w:r>
                          <w:r w:rsidR="00997E68">
                            <w:rPr>
                              <w:u w:val="single"/>
                            </w:rPr>
                            <w:t xml:space="preserve"> </w:t>
                          </w:r>
                          <w:r w:rsidR="001A4D01">
                            <w:t>(503</w:t>
                          </w:r>
                          <w:r>
                            <w:t xml:space="preserve">) </w:t>
                          </w:r>
                          <w:r w:rsidR="00341281">
                            <w:t>416-3</w:t>
                          </w:r>
                          <w:r w:rsidR="00341281" w:rsidRPr="00341281">
                            <w:t>281</w:t>
                          </w:r>
                          <w:r>
                            <w:t xml:space="preserve"> </w:t>
                          </w:r>
                        </w:p>
                        <w:p w14:paraId="14C4FF1D" w14:textId="77777777" w:rsidR="000213D9" w:rsidRDefault="00341281">
                          <w:pPr>
                            <w:pStyle w:val="BodyText"/>
                            <w:spacing w:before="1"/>
                            <w:jc w:val="center"/>
                          </w:pPr>
                          <w:r>
                            <w:t>The Northwest Portland Area Indian Health Board</w:t>
                          </w:r>
                          <w:r w:rsidR="00B27C75">
                            <w:t>/</w:t>
                          </w:r>
                          <w:r>
                            <w:t>2121 SW Broadway</w:t>
                          </w:r>
                          <w:r w:rsidR="00B27C75">
                            <w:t>,</w:t>
                          </w:r>
                          <w:r>
                            <w:t xml:space="preserve"> Suite 300, Portland, OR 9720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shape id="Text Box 2" style="position:absolute;margin-left:74.25pt;margin-top:698.05pt;width:463.75pt;height:39.35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" w14:anchorId="277691FD">
              <v:textbox inset="0,0,0,0">
                <w:txbxContent>
                  <w:p w:rsidR="000213D9" w:rsidRDefault="00B27C75" w14:paraId="31227445" w14:textId="77777777">
                    <w:pPr>
                      <w:pStyle w:val="BodyText"/>
                      <w:spacing w:line="183" w:lineRule="exact"/>
                      <w:ind w:right="6"/>
                      <w:jc w:val="center"/>
                    </w:pPr>
                    <w:r>
                      <w:t>THIS SESSION MAY BE AUDIO AND VIDEO RECORDED. YOUR PARTICIPATION CONFIRMS YOUR CONSENT TO THIS RECORDING</w:t>
                    </w:r>
                  </w:p>
                  <w:p w:rsidR="000213D9" w:rsidRDefault="00B27C75" w14:paraId="11D33C2F" w14:textId="77777777">
                    <w:pPr>
                      <w:pStyle w:val="BodyText"/>
                      <w:spacing w:line="194" w:lineRule="exact"/>
                      <w:ind w:right="1"/>
                      <w:jc w:val="center"/>
                    </w:pPr>
                    <w:r>
                      <w:t xml:space="preserve">PLEASE NOTE: </w:t>
                    </w:r>
                    <w:r>
                      <w:rPr>
                        <w:u w:val="single"/>
                      </w:rPr>
                      <w:t xml:space="preserve">IF PARTICIPATING VIA AUDIO, PLEASE ANNOUNCE YOUR NAME AND YOUR LOCATION.  </w:t>
                    </w:r>
                    <w:r>
                      <w:t>THANK YOU.</w:t>
                    </w:r>
                  </w:p>
                  <w:p w:rsidR="000213D9" w:rsidRDefault="00B27C75" w14:paraId="6FB884A1" w14:textId="2EBB3CB3">
                    <w:pPr>
                      <w:pStyle w:val="BodyText"/>
                      <w:spacing w:line="195" w:lineRule="exact"/>
                      <w:jc w:val="center"/>
                    </w:pPr>
                    <w:r>
                      <w:rPr>
                        <w:u w:val="single"/>
                      </w:rPr>
                      <w:t xml:space="preserve"> VIDEO TECH SUPPORT:</w:t>
                    </w:r>
                    <w:r w:rsidR="00997E68">
                      <w:rPr>
                        <w:u w:val="single"/>
                      </w:rPr>
                      <w:t xml:space="preserve"> </w:t>
                    </w:r>
                    <w:r w:rsidR="001A4D01">
                      <w:t>(503</w:t>
                    </w:r>
                    <w:r>
                      <w:t xml:space="preserve">) </w:t>
                    </w:r>
                    <w:r w:rsidR="00341281">
                      <w:t>416-3</w:t>
                    </w:r>
                    <w:r w:rsidRPr="00341281" w:rsidR="00341281">
                      <w:t>281</w:t>
                    </w:r>
                    <w:r>
                      <w:t xml:space="preserve"> </w:t>
                    </w:r>
                  </w:p>
                  <w:p w:rsidR="000213D9" w:rsidRDefault="00341281" w14:paraId="14C4FF1D" w14:textId="77777777">
                    <w:pPr>
                      <w:pStyle w:val="BodyText"/>
                      <w:spacing w:before="1"/>
                      <w:jc w:val="center"/>
                    </w:pPr>
                    <w:r>
                      <w:t>The Northwest Portland Area Indian Health Board</w:t>
                    </w:r>
                    <w:r w:rsidR="00B27C75">
                      <w:t>/</w:t>
                    </w:r>
                    <w:r>
                      <w:t>2121 SW Broadway</w:t>
                    </w:r>
                    <w:r w:rsidR="00B27C75">
                      <w:t>,</w:t>
                    </w:r>
                    <w:r>
                      <w:t xml:space="preserve"> Suite 300, Portland, OR 9720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24859BD4" wp14:editId="1380C938">
              <wp:simplePos x="0" y="0"/>
              <wp:positionH relativeFrom="page">
                <wp:posOffset>444500</wp:posOffset>
              </wp:positionH>
              <wp:positionV relativeFrom="page">
                <wp:posOffset>9485630</wp:posOffset>
              </wp:positionV>
              <wp:extent cx="317500" cy="12763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750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B33834" w14:textId="4F8341F8" w:rsidR="000213D9" w:rsidRDefault="00B27C75">
                          <w:pPr>
                            <w:pStyle w:val="BodyText"/>
                            <w:spacing w:line="184" w:lineRule="exact"/>
                            <w:ind w:left="20"/>
                          </w:pPr>
                          <w:r>
                            <w:rPr>
                              <w:color w:val="58585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color w:val="58585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C2A13">
                            <w:rPr>
                              <w:noProof/>
                              <w:color w:val="585858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shape id="Text Box 1" style="position:absolute;margin-left:35pt;margin-top:746.9pt;width:25pt;height:10.05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" w14:anchorId="24859BD4">
              <v:textbox inset="0,0,0,0">
                <w:txbxContent>
                  <w:p w:rsidR="000213D9" w:rsidRDefault="00B27C75" w14:paraId="7AB33834" w14:textId="4F8341F8">
                    <w:pPr>
                      <w:pStyle w:val="BodyText"/>
                      <w:spacing w:line="184" w:lineRule="exact"/>
                      <w:ind w:left="20"/>
                    </w:pPr>
                    <w:r>
                      <w:rPr>
                        <w:color w:val="585858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color w:val="58585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7C2A13">
                      <w:rPr>
                        <w:noProof/>
                        <w:color w:val="585858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42DE41" w14:textId="77777777" w:rsidR="00D954E5" w:rsidRDefault="00D954E5">
      <w:r>
        <w:separator/>
      </w:r>
    </w:p>
  </w:footnote>
  <w:footnote w:type="continuationSeparator" w:id="0">
    <w:p w14:paraId="695A7CE2" w14:textId="77777777" w:rsidR="00D954E5" w:rsidRDefault="00D954E5">
      <w:r>
        <w:continuationSeparator/>
      </w:r>
    </w:p>
  </w:footnote>
  <w:footnote w:type="continuationNotice" w:id="1">
    <w:p w14:paraId="77885C94" w14:textId="77777777" w:rsidR="00D954E5" w:rsidRDefault="00D954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B4C403" w14:textId="37B6C0F6" w:rsidR="000213D9" w:rsidRDefault="00736740">
    <w:pPr>
      <w:pStyle w:val="BodyText"/>
      <w:spacing w:line="14" w:lineRule="auto"/>
      <w:rPr>
        <w:b w:val="0"/>
        <w:sz w:val="20"/>
      </w:rPr>
    </w:pPr>
    <w:r>
      <w:rPr>
        <w:noProof/>
      </w:rPr>
      <w:drawing>
        <wp:anchor distT="0" distB="0" distL="114300" distR="114300" simplePos="0" relativeHeight="251658244" behindDoc="0" locked="0" layoutInCell="1" allowOverlap="1" wp14:anchorId="185D102B" wp14:editId="1D33B479">
          <wp:simplePos x="0" y="0"/>
          <wp:positionH relativeFrom="margin">
            <wp:posOffset>-3175</wp:posOffset>
          </wp:positionH>
          <wp:positionV relativeFrom="topMargin">
            <wp:posOffset>62230</wp:posOffset>
          </wp:positionV>
          <wp:extent cx="1379220" cy="1379220"/>
          <wp:effectExtent l="0" t="0" r="0" b="0"/>
          <wp:wrapSquare wrapText="bothSides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9220" cy="1379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 w:val="0"/>
        <w:noProof/>
        <w:sz w:val="20"/>
      </w:rPr>
      <w:drawing>
        <wp:anchor distT="0" distB="0" distL="114300" distR="114300" simplePos="0" relativeHeight="251658240" behindDoc="0" locked="0" layoutInCell="1" allowOverlap="1" wp14:anchorId="243BC930" wp14:editId="2FA9E4C1">
          <wp:simplePos x="0" y="0"/>
          <wp:positionH relativeFrom="margin">
            <wp:posOffset>4378325</wp:posOffset>
          </wp:positionH>
          <wp:positionV relativeFrom="paragraph">
            <wp:posOffset>-137161</wp:posOffset>
          </wp:positionV>
          <wp:extent cx="2628900" cy="898377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42055" cy="9028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07AE7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BE18A1"/>
    <w:multiLevelType w:val="hybridMultilevel"/>
    <w:tmpl w:val="BE962522"/>
    <w:lvl w:ilvl="0" w:tplc="F74CDB8A"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1" w15:restartNumberingAfterBreak="0">
    <w:nsid w:val="10B36619"/>
    <w:multiLevelType w:val="hybridMultilevel"/>
    <w:tmpl w:val="33D25BA4"/>
    <w:lvl w:ilvl="0" w:tplc="A5ECEB9A">
      <w:numFmt w:val="bullet"/>
      <w:lvlText w:val="-"/>
      <w:lvlJc w:val="left"/>
      <w:pPr>
        <w:ind w:left="51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5" w:hanging="360"/>
      </w:pPr>
      <w:rPr>
        <w:rFonts w:ascii="Wingdings" w:hAnsi="Wingdings" w:hint="default"/>
      </w:rPr>
    </w:lvl>
  </w:abstractNum>
  <w:abstractNum w:abstractNumId="2" w15:restartNumberingAfterBreak="0">
    <w:nsid w:val="12E169AC"/>
    <w:multiLevelType w:val="hybridMultilevel"/>
    <w:tmpl w:val="58BA3D06"/>
    <w:lvl w:ilvl="0" w:tplc="95985926"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3" w15:restartNumberingAfterBreak="0">
    <w:nsid w:val="36B5790B"/>
    <w:multiLevelType w:val="hybridMultilevel"/>
    <w:tmpl w:val="011496CC"/>
    <w:lvl w:ilvl="0" w:tplc="0902DDEA">
      <w:start w:val="3"/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4" w15:restartNumberingAfterBreak="0">
    <w:nsid w:val="3D7D0108"/>
    <w:multiLevelType w:val="hybridMultilevel"/>
    <w:tmpl w:val="79CAB392"/>
    <w:lvl w:ilvl="0" w:tplc="655AC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0EFA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3AF3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FE76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967D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7C9D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382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64C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00F5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6C7BAD"/>
    <w:multiLevelType w:val="hybridMultilevel"/>
    <w:tmpl w:val="AD0E9880"/>
    <w:lvl w:ilvl="0" w:tplc="5F34BD2A"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6" w15:restartNumberingAfterBreak="0">
    <w:nsid w:val="5DCE6759"/>
    <w:multiLevelType w:val="hybridMultilevel"/>
    <w:tmpl w:val="E5A692AC"/>
    <w:lvl w:ilvl="0" w:tplc="1C4ABE02"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7" w15:restartNumberingAfterBreak="0">
    <w:nsid w:val="66E407AF"/>
    <w:multiLevelType w:val="hybridMultilevel"/>
    <w:tmpl w:val="5B0EA444"/>
    <w:lvl w:ilvl="0" w:tplc="28C2FEBE"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8" w15:restartNumberingAfterBreak="0">
    <w:nsid w:val="6FD34F33"/>
    <w:multiLevelType w:val="hybridMultilevel"/>
    <w:tmpl w:val="7E80708A"/>
    <w:lvl w:ilvl="0" w:tplc="D4C2C1EE">
      <w:start w:val="3"/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9" w15:restartNumberingAfterBreak="0">
    <w:nsid w:val="72DF1EBE"/>
    <w:multiLevelType w:val="hybridMultilevel"/>
    <w:tmpl w:val="2E2A4D8E"/>
    <w:lvl w:ilvl="0" w:tplc="0409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10" w15:restartNumberingAfterBreak="0">
    <w:nsid w:val="770976AF"/>
    <w:multiLevelType w:val="hybridMultilevel"/>
    <w:tmpl w:val="D752F7F6"/>
    <w:lvl w:ilvl="0" w:tplc="55A04D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C241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78C4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7EFF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D8A8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52F3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DAEA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8A31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D0C4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4555336">
    <w:abstractNumId w:val="4"/>
  </w:num>
  <w:num w:numId="2" w16cid:durableId="296952082">
    <w:abstractNumId w:val="10"/>
  </w:num>
  <w:num w:numId="3" w16cid:durableId="909924508">
    <w:abstractNumId w:val="2"/>
  </w:num>
  <w:num w:numId="4" w16cid:durableId="325673022">
    <w:abstractNumId w:val="1"/>
  </w:num>
  <w:num w:numId="5" w16cid:durableId="28261710">
    <w:abstractNumId w:val="5"/>
  </w:num>
  <w:num w:numId="6" w16cid:durableId="1337533655">
    <w:abstractNumId w:val="0"/>
  </w:num>
  <w:num w:numId="7" w16cid:durableId="1041593351">
    <w:abstractNumId w:val="8"/>
  </w:num>
  <w:num w:numId="8" w16cid:durableId="599067295">
    <w:abstractNumId w:val="3"/>
  </w:num>
  <w:num w:numId="9" w16cid:durableId="416169721">
    <w:abstractNumId w:val="6"/>
  </w:num>
  <w:num w:numId="10" w16cid:durableId="981350027">
    <w:abstractNumId w:val="9"/>
  </w:num>
  <w:num w:numId="11" w16cid:durableId="197089535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jM3Mbc0NTextLBQ0lEKTi0uzszPAykwqgUAleXhViwAAAA="/>
  </w:docVars>
  <w:rsids>
    <w:rsidRoot w:val="000213D9"/>
    <w:rsid w:val="00004062"/>
    <w:rsid w:val="000068BC"/>
    <w:rsid w:val="00010D7B"/>
    <w:rsid w:val="0001595E"/>
    <w:rsid w:val="0001680E"/>
    <w:rsid w:val="00016E87"/>
    <w:rsid w:val="00017ACB"/>
    <w:rsid w:val="000213D9"/>
    <w:rsid w:val="00024A6A"/>
    <w:rsid w:val="00031DD9"/>
    <w:rsid w:val="000352E6"/>
    <w:rsid w:val="00036461"/>
    <w:rsid w:val="00040D26"/>
    <w:rsid w:val="0004390C"/>
    <w:rsid w:val="000449B7"/>
    <w:rsid w:val="000507DB"/>
    <w:rsid w:val="00054727"/>
    <w:rsid w:val="0006129E"/>
    <w:rsid w:val="00063801"/>
    <w:rsid w:val="00064B33"/>
    <w:rsid w:val="00067E2C"/>
    <w:rsid w:val="0007157D"/>
    <w:rsid w:val="000733E5"/>
    <w:rsid w:val="000759F3"/>
    <w:rsid w:val="00076593"/>
    <w:rsid w:val="000929F1"/>
    <w:rsid w:val="00097DA7"/>
    <w:rsid w:val="000B05AA"/>
    <w:rsid w:val="000B177B"/>
    <w:rsid w:val="000B33D9"/>
    <w:rsid w:val="000B648A"/>
    <w:rsid w:val="000C2267"/>
    <w:rsid w:val="000C505D"/>
    <w:rsid w:val="000D7D7A"/>
    <w:rsid w:val="000E207F"/>
    <w:rsid w:val="000E418D"/>
    <w:rsid w:val="000F4A10"/>
    <w:rsid w:val="000F5E01"/>
    <w:rsid w:val="00100029"/>
    <w:rsid w:val="00105379"/>
    <w:rsid w:val="00106C73"/>
    <w:rsid w:val="00107EF3"/>
    <w:rsid w:val="00112F41"/>
    <w:rsid w:val="0012457D"/>
    <w:rsid w:val="0012464D"/>
    <w:rsid w:val="00125800"/>
    <w:rsid w:val="00135B88"/>
    <w:rsid w:val="00143C69"/>
    <w:rsid w:val="00150CDA"/>
    <w:rsid w:val="00152B98"/>
    <w:rsid w:val="00152D19"/>
    <w:rsid w:val="001547BC"/>
    <w:rsid w:val="00156391"/>
    <w:rsid w:val="00165CC1"/>
    <w:rsid w:val="00166428"/>
    <w:rsid w:val="001707FD"/>
    <w:rsid w:val="00170CB9"/>
    <w:rsid w:val="0017607B"/>
    <w:rsid w:val="00180634"/>
    <w:rsid w:val="00182A3D"/>
    <w:rsid w:val="00186585"/>
    <w:rsid w:val="00186E41"/>
    <w:rsid w:val="00190EEB"/>
    <w:rsid w:val="001962F2"/>
    <w:rsid w:val="001A0DA1"/>
    <w:rsid w:val="001A4416"/>
    <w:rsid w:val="001A4D01"/>
    <w:rsid w:val="001A5D5B"/>
    <w:rsid w:val="001B02D4"/>
    <w:rsid w:val="001B1EDF"/>
    <w:rsid w:val="001B3FBB"/>
    <w:rsid w:val="001B6FC4"/>
    <w:rsid w:val="001C3768"/>
    <w:rsid w:val="001C5DA0"/>
    <w:rsid w:val="001C6DC1"/>
    <w:rsid w:val="001D4F07"/>
    <w:rsid w:val="001D6B74"/>
    <w:rsid w:val="001D7489"/>
    <w:rsid w:val="001E2C3B"/>
    <w:rsid w:val="001E4E44"/>
    <w:rsid w:val="001E4EFA"/>
    <w:rsid w:val="001E64B1"/>
    <w:rsid w:val="001E6FF3"/>
    <w:rsid w:val="001F1BDF"/>
    <w:rsid w:val="001F7B77"/>
    <w:rsid w:val="00203E17"/>
    <w:rsid w:val="002041BD"/>
    <w:rsid w:val="00204365"/>
    <w:rsid w:val="00206DE6"/>
    <w:rsid w:val="0021050E"/>
    <w:rsid w:val="00213E2F"/>
    <w:rsid w:val="002156D7"/>
    <w:rsid w:val="00215C6F"/>
    <w:rsid w:val="00222565"/>
    <w:rsid w:val="0022370F"/>
    <w:rsid w:val="002435F3"/>
    <w:rsid w:val="002460EB"/>
    <w:rsid w:val="00247CB2"/>
    <w:rsid w:val="00250A5A"/>
    <w:rsid w:val="00264786"/>
    <w:rsid w:val="00264CC4"/>
    <w:rsid w:val="0026602C"/>
    <w:rsid w:val="002761F2"/>
    <w:rsid w:val="002869BC"/>
    <w:rsid w:val="002A47C9"/>
    <w:rsid w:val="002B345B"/>
    <w:rsid w:val="002B68CC"/>
    <w:rsid w:val="002B6EA3"/>
    <w:rsid w:val="002C674F"/>
    <w:rsid w:val="002C7E35"/>
    <w:rsid w:val="002D06F6"/>
    <w:rsid w:val="002D7407"/>
    <w:rsid w:val="002E4F1D"/>
    <w:rsid w:val="002E5434"/>
    <w:rsid w:val="002E6A81"/>
    <w:rsid w:val="002F0322"/>
    <w:rsid w:val="002F08E3"/>
    <w:rsid w:val="002F5890"/>
    <w:rsid w:val="00323CB7"/>
    <w:rsid w:val="00325116"/>
    <w:rsid w:val="00332B1D"/>
    <w:rsid w:val="00333D3C"/>
    <w:rsid w:val="00335BD7"/>
    <w:rsid w:val="00341281"/>
    <w:rsid w:val="0034515B"/>
    <w:rsid w:val="00346275"/>
    <w:rsid w:val="003517EA"/>
    <w:rsid w:val="00353B2E"/>
    <w:rsid w:val="00361774"/>
    <w:rsid w:val="00370009"/>
    <w:rsid w:val="0037100E"/>
    <w:rsid w:val="003729CD"/>
    <w:rsid w:val="0038425E"/>
    <w:rsid w:val="00385E85"/>
    <w:rsid w:val="00387F66"/>
    <w:rsid w:val="003A6741"/>
    <w:rsid w:val="003A7870"/>
    <w:rsid w:val="003B112C"/>
    <w:rsid w:val="003B48FA"/>
    <w:rsid w:val="003B58F1"/>
    <w:rsid w:val="003C018F"/>
    <w:rsid w:val="003C0664"/>
    <w:rsid w:val="003C3674"/>
    <w:rsid w:val="003C480C"/>
    <w:rsid w:val="003C584F"/>
    <w:rsid w:val="003C59FF"/>
    <w:rsid w:val="003C7EBA"/>
    <w:rsid w:val="003D4566"/>
    <w:rsid w:val="003D6D88"/>
    <w:rsid w:val="003E53C9"/>
    <w:rsid w:val="003F1069"/>
    <w:rsid w:val="003F36AB"/>
    <w:rsid w:val="003F3737"/>
    <w:rsid w:val="00400418"/>
    <w:rsid w:val="00402250"/>
    <w:rsid w:val="004030A1"/>
    <w:rsid w:val="0040556B"/>
    <w:rsid w:val="00411E33"/>
    <w:rsid w:val="004154F0"/>
    <w:rsid w:val="00426D88"/>
    <w:rsid w:val="00434BF7"/>
    <w:rsid w:val="004379ED"/>
    <w:rsid w:val="00444AA8"/>
    <w:rsid w:val="004570F8"/>
    <w:rsid w:val="00466C39"/>
    <w:rsid w:val="004721AA"/>
    <w:rsid w:val="00472511"/>
    <w:rsid w:val="004732F7"/>
    <w:rsid w:val="00475A84"/>
    <w:rsid w:val="004967A0"/>
    <w:rsid w:val="004A0E68"/>
    <w:rsid w:val="004A3280"/>
    <w:rsid w:val="004A350D"/>
    <w:rsid w:val="004A7787"/>
    <w:rsid w:val="004B0BB7"/>
    <w:rsid w:val="004B2387"/>
    <w:rsid w:val="004C52A9"/>
    <w:rsid w:val="004E140B"/>
    <w:rsid w:val="004E36CD"/>
    <w:rsid w:val="00506997"/>
    <w:rsid w:val="00516242"/>
    <w:rsid w:val="00522251"/>
    <w:rsid w:val="005223E5"/>
    <w:rsid w:val="0052513D"/>
    <w:rsid w:val="00530F49"/>
    <w:rsid w:val="00533976"/>
    <w:rsid w:val="00533FF7"/>
    <w:rsid w:val="00535B2A"/>
    <w:rsid w:val="005367DE"/>
    <w:rsid w:val="00540B67"/>
    <w:rsid w:val="00540D2E"/>
    <w:rsid w:val="0054185F"/>
    <w:rsid w:val="00542D64"/>
    <w:rsid w:val="005554D0"/>
    <w:rsid w:val="005637EA"/>
    <w:rsid w:val="0056609C"/>
    <w:rsid w:val="00567C8B"/>
    <w:rsid w:val="005776C0"/>
    <w:rsid w:val="005834FC"/>
    <w:rsid w:val="00585399"/>
    <w:rsid w:val="005872A3"/>
    <w:rsid w:val="00593E44"/>
    <w:rsid w:val="00595EC8"/>
    <w:rsid w:val="005A1B18"/>
    <w:rsid w:val="005A3FC3"/>
    <w:rsid w:val="005B11BF"/>
    <w:rsid w:val="005B32DF"/>
    <w:rsid w:val="005B54B0"/>
    <w:rsid w:val="005C0596"/>
    <w:rsid w:val="005C0DDC"/>
    <w:rsid w:val="005C1CD1"/>
    <w:rsid w:val="005C7286"/>
    <w:rsid w:val="005D1162"/>
    <w:rsid w:val="005E3F65"/>
    <w:rsid w:val="005F5F4E"/>
    <w:rsid w:val="00600146"/>
    <w:rsid w:val="00610920"/>
    <w:rsid w:val="006120EC"/>
    <w:rsid w:val="00617B38"/>
    <w:rsid w:val="00620CBC"/>
    <w:rsid w:val="00624989"/>
    <w:rsid w:val="006344BC"/>
    <w:rsid w:val="0064615E"/>
    <w:rsid w:val="006528A5"/>
    <w:rsid w:val="006564CF"/>
    <w:rsid w:val="0066325E"/>
    <w:rsid w:val="006644FB"/>
    <w:rsid w:val="006671B1"/>
    <w:rsid w:val="00670D04"/>
    <w:rsid w:val="00673B64"/>
    <w:rsid w:val="006744B2"/>
    <w:rsid w:val="006815EE"/>
    <w:rsid w:val="006841C6"/>
    <w:rsid w:val="006879CF"/>
    <w:rsid w:val="00690A64"/>
    <w:rsid w:val="006A2800"/>
    <w:rsid w:val="006B387A"/>
    <w:rsid w:val="006B71F5"/>
    <w:rsid w:val="006C436A"/>
    <w:rsid w:val="006C7107"/>
    <w:rsid w:val="006D4C78"/>
    <w:rsid w:val="006D6538"/>
    <w:rsid w:val="006D7F53"/>
    <w:rsid w:val="006E3917"/>
    <w:rsid w:val="00701412"/>
    <w:rsid w:val="00712FBA"/>
    <w:rsid w:val="00716255"/>
    <w:rsid w:val="00716469"/>
    <w:rsid w:val="007232AA"/>
    <w:rsid w:val="007259F2"/>
    <w:rsid w:val="00736740"/>
    <w:rsid w:val="00747054"/>
    <w:rsid w:val="00747983"/>
    <w:rsid w:val="00750048"/>
    <w:rsid w:val="007530F5"/>
    <w:rsid w:val="00762F35"/>
    <w:rsid w:val="00765928"/>
    <w:rsid w:val="00773BD7"/>
    <w:rsid w:val="0078284E"/>
    <w:rsid w:val="007913B6"/>
    <w:rsid w:val="007972D2"/>
    <w:rsid w:val="007A0770"/>
    <w:rsid w:val="007B701D"/>
    <w:rsid w:val="007C024A"/>
    <w:rsid w:val="007C2A13"/>
    <w:rsid w:val="007C3A59"/>
    <w:rsid w:val="007D2A6D"/>
    <w:rsid w:val="007D7541"/>
    <w:rsid w:val="007E43FB"/>
    <w:rsid w:val="007E4ABE"/>
    <w:rsid w:val="007E4FCF"/>
    <w:rsid w:val="007E5D72"/>
    <w:rsid w:val="007F2A8F"/>
    <w:rsid w:val="007F3DEF"/>
    <w:rsid w:val="0080200A"/>
    <w:rsid w:val="00802CD6"/>
    <w:rsid w:val="00802E42"/>
    <w:rsid w:val="00807528"/>
    <w:rsid w:val="00807AE7"/>
    <w:rsid w:val="00816BEC"/>
    <w:rsid w:val="00833DB0"/>
    <w:rsid w:val="008352C8"/>
    <w:rsid w:val="00843B79"/>
    <w:rsid w:val="00850CE8"/>
    <w:rsid w:val="00852A83"/>
    <w:rsid w:val="00871219"/>
    <w:rsid w:val="008731C8"/>
    <w:rsid w:val="008764E7"/>
    <w:rsid w:val="00881571"/>
    <w:rsid w:val="00886733"/>
    <w:rsid w:val="00887419"/>
    <w:rsid w:val="00893001"/>
    <w:rsid w:val="008A1F59"/>
    <w:rsid w:val="008A223F"/>
    <w:rsid w:val="008A7F27"/>
    <w:rsid w:val="008B0254"/>
    <w:rsid w:val="008C2C53"/>
    <w:rsid w:val="008C3360"/>
    <w:rsid w:val="008D2AA4"/>
    <w:rsid w:val="008E5D9A"/>
    <w:rsid w:val="008E6C38"/>
    <w:rsid w:val="008E7487"/>
    <w:rsid w:val="008F210C"/>
    <w:rsid w:val="008F5E24"/>
    <w:rsid w:val="008F6B84"/>
    <w:rsid w:val="00902D29"/>
    <w:rsid w:val="009045D5"/>
    <w:rsid w:val="00907E25"/>
    <w:rsid w:val="009206DC"/>
    <w:rsid w:val="00922BCE"/>
    <w:rsid w:val="00923BEC"/>
    <w:rsid w:val="00925700"/>
    <w:rsid w:val="00927124"/>
    <w:rsid w:val="009313B4"/>
    <w:rsid w:val="009405C9"/>
    <w:rsid w:val="009416B0"/>
    <w:rsid w:val="009437DB"/>
    <w:rsid w:val="00953913"/>
    <w:rsid w:val="00956CE1"/>
    <w:rsid w:val="00961E10"/>
    <w:rsid w:val="009703EF"/>
    <w:rsid w:val="00971913"/>
    <w:rsid w:val="009740FF"/>
    <w:rsid w:val="00981358"/>
    <w:rsid w:val="00987C5A"/>
    <w:rsid w:val="00987DAF"/>
    <w:rsid w:val="00997E68"/>
    <w:rsid w:val="009A54D2"/>
    <w:rsid w:val="009A5EFE"/>
    <w:rsid w:val="009A7BFE"/>
    <w:rsid w:val="009B1330"/>
    <w:rsid w:val="009B228B"/>
    <w:rsid w:val="009B41A5"/>
    <w:rsid w:val="009B60E6"/>
    <w:rsid w:val="009B6739"/>
    <w:rsid w:val="009C1AF8"/>
    <w:rsid w:val="009C30D4"/>
    <w:rsid w:val="009C4B7F"/>
    <w:rsid w:val="009E11F7"/>
    <w:rsid w:val="009E186A"/>
    <w:rsid w:val="009E5C80"/>
    <w:rsid w:val="009E68F1"/>
    <w:rsid w:val="00A00A38"/>
    <w:rsid w:val="00A01783"/>
    <w:rsid w:val="00A10654"/>
    <w:rsid w:val="00A122A4"/>
    <w:rsid w:val="00A127B8"/>
    <w:rsid w:val="00A12F9F"/>
    <w:rsid w:val="00A13E08"/>
    <w:rsid w:val="00A14179"/>
    <w:rsid w:val="00A1724C"/>
    <w:rsid w:val="00A236A2"/>
    <w:rsid w:val="00A23F65"/>
    <w:rsid w:val="00A252A1"/>
    <w:rsid w:val="00A310F5"/>
    <w:rsid w:val="00A31567"/>
    <w:rsid w:val="00A37AE8"/>
    <w:rsid w:val="00A41621"/>
    <w:rsid w:val="00A42BFF"/>
    <w:rsid w:val="00A4456D"/>
    <w:rsid w:val="00A47E70"/>
    <w:rsid w:val="00A56644"/>
    <w:rsid w:val="00A62409"/>
    <w:rsid w:val="00A63AE4"/>
    <w:rsid w:val="00A66B7F"/>
    <w:rsid w:val="00A67F0C"/>
    <w:rsid w:val="00A81FFA"/>
    <w:rsid w:val="00A916B5"/>
    <w:rsid w:val="00AA622E"/>
    <w:rsid w:val="00AA73F1"/>
    <w:rsid w:val="00AB0380"/>
    <w:rsid w:val="00AB3653"/>
    <w:rsid w:val="00AB4580"/>
    <w:rsid w:val="00AC0FDE"/>
    <w:rsid w:val="00AD5D69"/>
    <w:rsid w:val="00AE26C5"/>
    <w:rsid w:val="00AE5AFE"/>
    <w:rsid w:val="00AE7D3F"/>
    <w:rsid w:val="00AF209E"/>
    <w:rsid w:val="00AF6A29"/>
    <w:rsid w:val="00B03FAE"/>
    <w:rsid w:val="00B0523A"/>
    <w:rsid w:val="00B27C75"/>
    <w:rsid w:val="00B354CB"/>
    <w:rsid w:val="00B412F6"/>
    <w:rsid w:val="00B443EB"/>
    <w:rsid w:val="00B47623"/>
    <w:rsid w:val="00B47F30"/>
    <w:rsid w:val="00B5159C"/>
    <w:rsid w:val="00B52DFB"/>
    <w:rsid w:val="00B57670"/>
    <w:rsid w:val="00B578A9"/>
    <w:rsid w:val="00B606B8"/>
    <w:rsid w:val="00B675F7"/>
    <w:rsid w:val="00B75BE7"/>
    <w:rsid w:val="00B80C26"/>
    <w:rsid w:val="00B92EF5"/>
    <w:rsid w:val="00B95F40"/>
    <w:rsid w:val="00BA2744"/>
    <w:rsid w:val="00BA5B51"/>
    <w:rsid w:val="00BA603D"/>
    <w:rsid w:val="00BA6056"/>
    <w:rsid w:val="00BB7952"/>
    <w:rsid w:val="00BC0C0C"/>
    <w:rsid w:val="00BC26D5"/>
    <w:rsid w:val="00BD6AA9"/>
    <w:rsid w:val="00BE5933"/>
    <w:rsid w:val="00BE7185"/>
    <w:rsid w:val="00BF0254"/>
    <w:rsid w:val="00BF1E68"/>
    <w:rsid w:val="00BF5C1B"/>
    <w:rsid w:val="00C04C0A"/>
    <w:rsid w:val="00C1263C"/>
    <w:rsid w:val="00C13B04"/>
    <w:rsid w:val="00C14B8B"/>
    <w:rsid w:val="00C150AA"/>
    <w:rsid w:val="00C1546A"/>
    <w:rsid w:val="00C160D6"/>
    <w:rsid w:val="00C16686"/>
    <w:rsid w:val="00C2408E"/>
    <w:rsid w:val="00C2712D"/>
    <w:rsid w:val="00C3157E"/>
    <w:rsid w:val="00C34FAA"/>
    <w:rsid w:val="00C43517"/>
    <w:rsid w:val="00C5056A"/>
    <w:rsid w:val="00C571A4"/>
    <w:rsid w:val="00C57526"/>
    <w:rsid w:val="00C613F7"/>
    <w:rsid w:val="00C62E61"/>
    <w:rsid w:val="00C632B2"/>
    <w:rsid w:val="00C65E22"/>
    <w:rsid w:val="00C67270"/>
    <w:rsid w:val="00C72100"/>
    <w:rsid w:val="00C74B9F"/>
    <w:rsid w:val="00C837A5"/>
    <w:rsid w:val="00C84EDA"/>
    <w:rsid w:val="00C858D0"/>
    <w:rsid w:val="00C8796C"/>
    <w:rsid w:val="00C93381"/>
    <w:rsid w:val="00CA0475"/>
    <w:rsid w:val="00CA08EE"/>
    <w:rsid w:val="00CA359E"/>
    <w:rsid w:val="00CA3ABE"/>
    <w:rsid w:val="00CA57DD"/>
    <w:rsid w:val="00CB013B"/>
    <w:rsid w:val="00CB57D9"/>
    <w:rsid w:val="00CC0B0F"/>
    <w:rsid w:val="00CC1022"/>
    <w:rsid w:val="00CD28BC"/>
    <w:rsid w:val="00CD610C"/>
    <w:rsid w:val="00CD6226"/>
    <w:rsid w:val="00CE2FB8"/>
    <w:rsid w:val="00CE7409"/>
    <w:rsid w:val="00D00341"/>
    <w:rsid w:val="00D024FE"/>
    <w:rsid w:val="00D0361D"/>
    <w:rsid w:val="00D118DD"/>
    <w:rsid w:val="00D1492C"/>
    <w:rsid w:val="00D14E0D"/>
    <w:rsid w:val="00D14FBD"/>
    <w:rsid w:val="00D21A0A"/>
    <w:rsid w:val="00D2377D"/>
    <w:rsid w:val="00D25D60"/>
    <w:rsid w:val="00D3511B"/>
    <w:rsid w:val="00D36369"/>
    <w:rsid w:val="00D36B5E"/>
    <w:rsid w:val="00D373C1"/>
    <w:rsid w:val="00D43D9F"/>
    <w:rsid w:val="00D561E8"/>
    <w:rsid w:val="00D64AA2"/>
    <w:rsid w:val="00D6747C"/>
    <w:rsid w:val="00D709C1"/>
    <w:rsid w:val="00D719DF"/>
    <w:rsid w:val="00D75BF7"/>
    <w:rsid w:val="00D77216"/>
    <w:rsid w:val="00D8098A"/>
    <w:rsid w:val="00D9248C"/>
    <w:rsid w:val="00D931E3"/>
    <w:rsid w:val="00D954E5"/>
    <w:rsid w:val="00DA5FE1"/>
    <w:rsid w:val="00DB59A2"/>
    <w:rsid w:val="00DB75BD"/>
    <w:rsid w:val="00DB7BD2"/>
    <w:rsid w:val="00DC0115"/>
    <w:rsid w:val="00DC179F"/>
    <w:rsid w:val="00DC6A33"/>
    <w:rsid w:val="00DC7D42"/>
    <w:rsid w:val="00DD307C"/>
    <w:rsid w:val="00DD30FF"/>
    <w:rsid w:val="00DD5107"/>
    <w:rsid w:val="00DE570A"/>
    <w:rsid w:val="00DF32CA"/>
    <w:rsid w:val="00DF64CF"/>
    <w:rsid w:val="00DF65DE"/>
    <w:rsid w:val="00E024A7"/>
    <w:rsid w:val="00E056E1"/>
    <w:rsid w:val="00E05E12"/>
    <w:rsid w:val="00E0638A"/>
    <w:rsid w:val="00E13915"/>
    <w:rsid w:val="00E178C1"/>
    <w:rsid w:val="00E2078A"/>
    <w:rsid w:val="00E20BF5"/>
    <w:rsid w:val="00E24268"/>
    <w:rsid w:val="00E27728"/>
    <w:rsid w:val="00E32E9D"/>
    <w:rsid w:val="00E34B7C"/>
    <w:rsid w:val="00E376DF"/>
    <w:rsid w:val="00E42132"/>
    <w:rsid w:val="00E4535A"/>
    <w:rsid w:val="00E46EED"/>
    <w:rsid w:val="00E47F64"/>
    <w:rsid w:val="00E6053E"/>
    <w:rsid w:val="00E60ECC"/>
    <w:rsid w:val="00E612BE"/>
    <w:rsid w:val="00E638CB"/>
    <w:rsid w:val="00E669BF"/>
    <w:rsid w:val="00E772AB"/>
    <w:rsid w:val="00E8022A"/>
    <w:rsid w:val="00E8305C"/>
    <w:rsid w:val="00E869C8"/>
    <w:rsid w:val="00E9120A"/>
    <w:rsid w:val="00E92B36"/>
    <w:rsid w:val="00E92F36"/>
    <w:rsid w:val="00E97433"/>
    <w:rsid w:val="00EA50D9"/>
    <w:rsid w:val="00EA6CCF"/>
    <w:rsid w:val="00EB09D6"/>
    <w:rsid w:val="00EB19F7"/>
    <w:rsid w:val="00EB2EC8"/>
    <w:rsid w:val="00ED24DE"/>
    <w:rsid w:val="00ED41EA"/>
    <w:rsid w:val="00ED4F40"/>
    <w:rsid w:val="00ED53DA"/>
    <w:rsid w:val="00ED76E9"/>
    <w:rsid w:val="00EE19D7"/>
    <w:rsid w:val="00EE648C"/>
    <w:rsid w:val="00EF4A6A"/>
    <w:rsid w:val="00EF5995"/>
    <w:rsid w:val="00F01EFA"/>
    <w:rsid w:val="00F038F2"/>
    <w:rsid w:val="00F226E4"/>
    <w:rsid w:val="00F34256"/>
    <w:rsid w:val="00F343C4"/>
    <w:rsid w:val="00F34CA9"/>
    <w:rsid w:val="00F352F0"/>
    <w:rsid w:val="00F35C4C"/>
    <w:rsid w:val="00F420BB"/>
    <w:rsid w:val="00F52D72"/>
    <w:rsid w:val="00F533B9"/>
    <w:rsid w:val="00F558A0"/>
    <w:rsid w:val="00F5600F"/>
    <w:rsid w:val="00F60A05"/>
    <w:rsid w:val="00F62025"/>
    <w:rsid w:val="00F67065"/>
    <w:rsid w:val="00F70DBC"/>
    <w:rsid w:val="00F727B8"/>
    <w:rsid w:val="00F74233"/>
    <w:rsid w:val="00F7720A"/>
    <w:rsid w:val="00F8023D"/>
    <w:rsid w:val="00F825D0"/>
    <w:rsid w:val="00F83B90"/>
    <w:rsid w:val="00F842D3"/>
    <w:rsid w:val="00F85BBD"/>
    <w:rsid w:val="00F94C23"/>
    <w:rsid w:val="00FA1450"/>
    <w:rsid w:val="00FA247B"/>
    <w:rsid w:val="00FA2C05"/>
    <w:rsid w:val="00FA4582"/>
    <w:rsid w:val="00FA6C2F"/>
    <w:rsid w:val="00FB2E38"/>
    <w:rsid w:val="00FC7135"/>
    <w:rsid w:val="00FD5FB1"/>
    <w:rsid w:val="00FF0328"/>
    <w:rsid w:val="00FF1D97"/>
    <w:rsid w:val="00FF370C"/>
    <w:rsid w:val="0229F1EB"/>
    <w:rsid w:val="039108A0"/>
    <w:rsid w:val="0412FA58"/>
    <w:rsid w:val="04818540"/>
    <w:rsid w:val="04E02788"/>
    <w:rsid w:val="06042D44"/>
    <w:rsid w:val="0ADD551C"/>
    <w:rsid w:val="0B099179"/>
    <w:rsid w:val="0B1D57FB"/>
    <w:rsid w:val="0B46BDEC"/>
    <w:rsid w:val="0BF6D83E"/>
    <w:rsid w:val="128EA6A5"/>
    <w:rsid w:val="13E7FB9B"/>
    <w:rsid w:val="146389ED"/>
    <w:rsid w:val="155F7D85"/>
    <w:rsid w:val="1722E969"/>
    <w:rsid w:val="17F9E96E"/>
    <w:rsid w:val="1B680F78"/>
    <w:rsid w:val="1BC140F2"/>
    <w:rsid w:val="1C918018"/>
    <w:rsid w:val="2300C19C"/>
    <w:rsid w:val="2A2BCC90"/>
    <w:rsid w:val="2B859650"/>
    <w:rsid w:val="2C0DB11F"/>
    <w:rsid w:val="2D466DE6"/>
    <w:rsid w:val="35B8D828"/>
    <w:rsid w:val="37D91BB2"/>
    <w:rsid w:val="3C5C6F6A"/>
    <w:rsid w:val="3D7F39E5"/>
    <w:rsid w:val="3DA2A877"/>
    <w:rsid w:val="4E1E4EB1"/>
    <w:rsid w:val="5748BC13"/>
    <w:rsid w:val="581384DB"/>
    <w:rsid w:val="5842710B"/>
    <w:rsid w:val="58EAD360"/>
    <w:rsid w:val="593B74F2"/>
    <w:rsid w:val="5A7BCE3D"/>
    <w:rsid w:val="5B7DDB51"/>
    <w:rsid w:val="5BF5FEA8"/>
    <w:rsid w:val="5C210AC6"/>
    <w:rsid w:val="63F38EF8"/>
    <w:rsid w:val="64480398"/>
    <w:rsid w:val="66515D83"/>
    <w:rsid w:val="6FBD1A0F"/>
    <w:rsid w:val="703FFDC0"/>
    <w:rsid w:val="70C96E2E"/>
    <w:rsid w:val="76524EE8"/>
    <w:rsid w:val="776BEFE0"/>
    <w:rsid w:val="7C9D8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291E42"/>
  <w15:docId w15:val="{4A1F6589-A01A-4A8A-9ABC-DB93BB03F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spacing w:before="71"/>
      <w:ind w:left="110"/>
    </w:pPr>
  </w:style>
  <w:style w:type="paragraph" w:styleId="Header">
    <w:name w:val="header"/>
    <w:basedOn w:val="Normal"/>
    <w:link w:val="HeaderChar"/>
    <w:uiPriority w:val="99"/>
    <w:unhideWhenUsed/>
    <w:rsid w:val="00247C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7CB2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47C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7CB2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7C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CB2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C710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A10654"/>
  </w:style>
  <w:style w:type="character" w:styleId="FollowedHyperlink">
    <w:name w:val="FollowedHyperlink"/>
    <w:basedOn w:val="DefaultParagraphFont"/>
    <w:uiPriority w:val="99"/>
    <w:semiHidden/>
    <w:unhideWhenUsed/>
    <w:rsid w:val="001E64B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673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C7EBA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405C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22565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16E8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p1">
    <w:name w:val="p1"/>
    <w:basedOn w:val="Normal"/>
    <w:rsid w:val="004379ED"/>
    <w:pPr>
      <w:widowControl/>
    </w:pPr>
    <w:rPr>
      <w:rFonts w:eastAsia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96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8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3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3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6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9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4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8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48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2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3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6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4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02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61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69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570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26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657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958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2280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396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7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9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0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3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echo@npaihb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ndiancountryecho.org/program/chap-echo-learning-collaborative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echo.zoom.us/j/82185037736?pwd=T092L2FWVmhoMUx2R1lGa0JxSWlSZz09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6537001AAA6A49B07A17151862FE09" ma:contentTypeVersion="15" ma:contentTypeDescription="Create a new document." ma:contentTypeScope="" ma:versionID="31c0ca48c7a2aab0e61d30687fd2dab3">
  <xsd:schema xmlns:xsd="http://www.w3.org/2001/XMLSchema" xmlns:xs="http://www.w3.org/2001/XMLSchema" xmlns:p="http://schemas.microsoft.com/office/2006/metadata/properties" xmlns:ns3="82761c9e-6e25-43ba-ad53-4eeaf82c5d0e" xmlns:ns4="5814200a-fc57-42c1-81a5-e377158b1d57" targetNamespace="http://schemas.microsoft.com/office/2006/metadata/properties" ma:root="true" ma:fieldsID="f5b2866647ed2dae6bd44e5455e7ec40" ns3:_="" ns4:_="">
    <xsd:import namespace="82761c9e-6e25-43ba-ad53-4eeaf82c5d0e"/>
    <xsd:import namespace="5814200a-fc57-42c1-81a5-e377158b1d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61c9e-6e25-43ba-ad53-4eeaf82c5d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4200a-fc57-42c1-81a5-e377158b1d5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C19F94-B1C5-4A95-B949-5D499D67EE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761c9e-6e25-43ba-ad53-4eeaf82c5d0e"/>
    <ds:schemaRef ds:uri="5814200a-fc57-42c1-81a5-e377158b1d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97F54C-4BDB-48A0-8663-F2BBE3902A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933DE93-AF8A-41C2-B05E-6EFAB75F73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73</Words>
  <Characters>1562</Characters>
  <Application>Microsoft Office Word</Application>
  <DocSecurity>0</DocSecurity>
  <Lines>13</Lines>
  <Paragraphs>3</Paragraphs>
  <ScaleCrop>false</ScaleCrop>
  <Company>Microsoft</Company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anna Sanchez</dc:creator>
  <cp:keywords/>
  <dc:description/>
  <cp:lastModifiedBy>Kate Denny</cp:lastModifiedBy>
  <cp:revision>10</cp:revision>
  <cp:lastPrinted>2022-03-16T17:30:00Z</cp:lastPrinted>
  <dcterms:created xsi:type="dcterms:W3CDTF">2025-08-06T20:09:00Z</dcterms:created>
  <dcterms:modified xsi:type="dcterms:W3CDTF">2025-08-06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3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7-02-09T00:00:00Z</vt:filetime>
  </property>
  <property fmtid="{D5CDD505-2E9C-101B-9397-08002B2CF9AE}" pid="5" name="ContentTypeId">
    <vt:lpwstr>0x010100C66537001AAA6A49B07A17151862FE09</vt:lpwstr>
  </property>
</Properties>
</file>